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ECC308" w14:textId="77777777" w:rsidR="001618E6" w:rsidRDefault="001618E6" w:rsidP="004B7A49">
      <w:pPr>
        <w:jc w:val="center"/>
        <w:rPr>
          <w:rFonts w:ascii="Roboto" w:eastAsia="Helvetica Neue" w:hAnsi="Roboto" w:cstheme="minorHAnsi"/>
          <w:b/>
          <w:bCs/>
          <w:color w:val="FF0000"/>
          <w:sz w:val="56"/>
          <w:szCs w:val="56"/>
        </w:rPr>
      </w:pPr>
      <w:proofErr w:type="spellStart"/>
      <w:r w:rsidRPr="001618E6">
        <w:rPr>
          <w:rFonts w:ascii="Roboto" w:eastAsia="Helvetica Neue" w:hAnsi="Roboto" w:cstheme="minorHAnsi"/>
          <w:b/>
          <w:bCs/>
          <w:color w:val="FF0000"/>
          <w:sz w:val="56"/>
          <w:szCs w:val="56"/>
        </w:rPr>
        <w:t>Perangkat</w:t>
      </w:r>
      <w:proofErr w:type="spellEnd"/>
      <w:r w:rsidRPr="001618E6">
        <w:rPr>
          <w:rFonts w:ascii="Roboto" w:eastAsia="Helvetica Neue" w:hAnsi="Roboto" w:cstheme="minorHAnsi"/>
          <w:b/>
          <w:bCs/>
          <w:color w:val="FF0000"/>
          <w:sz w:val="56"/>
          <w:szCs w:val="56"/>
        </w:rPr>
        <w:t xml:space="preserve"> Media </w:t>
      </w:r>
      <w:proofErr w:type="spellStart"/>
      <w:r w:rsidRPr="001618E6">
        <w:rPr>
          <w:rFonts w:ascii="Roboto" w:eastAsia="Helvetica Neue" w:hAnsi="Roboto" w:cstheme="minorHAnsi"/>
          <w:b/>
          <w:bCs/>
          <w:color w:val="FF0000"/>
          <w:sz w:val="56"/>
          <w:szCs w:val="56"/>
        </w:rPr>
        <w:t>Sosial</w:t>
      </w:r>
    </w:p>
    <w:p w14:paraId="7D43779A" w14:textId="4373E548" w:rsidR="004B7A49" w:rsidRPr="000B0E48" w:rsidRDefault="001618E6" w:rsidP="004B7A49">
      <w:pPr>
        <w:jc w:val="center"/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</w:pPr>
      <w:r w:rsidRPr="001618E6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  <w:t>Pengasuhan</w:t>
      </w:r>
      <w:proofErr w:type="spellEnd"/>
      <w:r w:rsidRPr="001618E6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  <w:t xml:space="preserve"> pada masa COVID-19</w:t>
      </w:r>
    </w:p>
    <w:p w14:paraId="584944B2" w14:textId="74439750" w:rsidR="00DD5362" w:rsidRPr="000B0E48" w:rsidRDefault="00DD5362" w:rsidP="00203702">
      <w:pPr>
        <w:jc w:val="both"/>
        <w:rPr>
          <w:rFonts w:ascii="Roboto" w:eastAsia="Helvetica Neue" w:hAnsi="Roboto" w:cstheme="minorHAnsi"/>
        </w:rPr>
      </w:pPr>
    </w:p>
    <w:p w14:paraId="1D7BB70C" w14:textId="156C21A1" w:rsidR="00910573" w:rsidRDefault="001618E6" w:rsidP="00203702">
      <w:pPr>
        <w:jc w:val="both"/>
        <w:rPr>
          <w:rFonts w:ascii="Roboto" w:eastAsia="Helvetica Neue" w:hAnsi="Roboto" w:cstheme="minorHAnsi"/>
          <w:sz w:val="20"/>
          <w:szCs w:val="20"/>
        </w:rPr>
      </w:pP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Pandemi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COVID-19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telah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mengubah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kehidupan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keluarga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di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seluruh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dunia.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Penutupan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sekolah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,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bekerja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jarak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jauh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,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menjaga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jarak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fisik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-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mempengaruhi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setiap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orang,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khususnya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orang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tua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.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Sekelompok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organisasi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bekerja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sama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dengan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Parenting for Lifelong Health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berinisiatif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memberikan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serangkaian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tips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untuk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membantu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orangtua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dan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pengasuh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dalam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mengelola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kebiasaan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baru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(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sementara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>).</w:t>
      </w:r>
    </w:p>
    <w:p w14:paraId="7052DA41" w14:textId="77777777" w:rsidR="001618E6" w:rsidRPr="000B0E48" w:rsidRDefault="001618E6" w:rsidP="00203702">
      <w:pPr>
        <w:jc w:val="both"/>
        <w:rPr>
          <w:rFonts w:ascii="Roboto" w:eastAsia="Helvetica Neue" w:hAnsi="Roboto" w:cstheme="minorHAnsi"/>
          <w:sz w:val="20"/>
          <w:szCs w:val="20"/>
        </w:rPr>
      </w:pPr>
    </w:p>
    <w:p w14:paraId="25B5A37A" w14:textId="247E66CC" w:rsidR="00203702" w:rsidRDefault="001618E6" w:rsidP="00203702">
      <w:pPr>
        <w:jc w:val="both"/>
        <w:rPr>
          <w:rFonts w:ascii="Roboto" w:eastAsia="Helvetica Neue" w:hAnsi="Roboto" w:cstheme="minorHAnsi"/>
          <w:sz w:val="20"/>
          <w:szCs w:val="20"/>
        </w:rPr>
      </w:pPr>
      <w:proofErr w:type="spellStart"/>
      <w:r w:rsidRPr="001618E6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Catatan</w:t>
      </w:r>
      <w:proofErr w:type="spellEnd"/>
      <w:r w:rsidRPr="001618E6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:</w:t>
      </w:r>
      <w:r w:rsidRPr="001618E6">
        <w:rPr>
          <w:rFonts w:ascii="Roboto" w:eastAsia="Helvetica Neue" w:hAnsi="Roboto" w:cstheme="minorHAnsi"/>
          <w:color w:val="ED7D31" w:themeColor="accent2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Pesan-pesan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ini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dapat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diadaptasi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untuk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berbagai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platform media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sosial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termasuk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Instagram, Facebook, Twitter, WhatsApp, Viber,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dll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;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pemberian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label juga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dapat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disesuaikan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dengan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audiens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yang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menjadi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target Anda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selama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gambar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tetap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konsisten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merujuk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pada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informasi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lebih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lanjut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baik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pada situs web WHO, UNICEF,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atau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Parenting for Lifelong Health COVID-19.</w:t>
      </w:r>
    </w:p>
    <w:p w14:paraId="203A5E3A" w14:textId="77777777" w:rsidR="001618E6" w:rsidRPr="000B0E48" w:rsidRDefault="001618E6" w:rsidP="00203702">
      <w:pPr>
        <w:jc w:val="both"/>
        <w:rPr>
          <w:rFonts w:ascii="Roboto" w:eastAsia="Helvetica Neue" w:hAnsi="Roboto" w:cstheme="minorHAnsi"/>
          <w:sz w:val="20"/>
          <w:szCs w:val="20"/>
        </w:rPr>
      </w:pPr>
    </w:p>
    <w:p w14:paraId="4A075AE9" w14:textId="628E3C6D" w:rsidR="00203702" w:rsidRPr="000B0E48" w:rsidRDefault="001618E6" w:rsidP="00203702">
      <w:pPr>
        <w:rPr>
          <w:rFonts w:ascii="Roboto" w:eastAsia="Helvetica Neue" w:hAnsi="Roboto" w:cstheme="minorHAnsi"/>
          <w:sz w:val="20"/>
          <w:szCs w:val="20"/>
        </w:rPr>
      </w:pPr>
      <w:proofErr w:type="spellStart"/>
      <w:r w:rsidRPr="001618E6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Tandai</w:t>
      </w:r>
      <w:proofErr w:type="spellEnd"/>
      <w:r w:rsidRPr="001618E6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mitra</w:t>
      </w:r>
      <w:proofErr w:type="spellEnd"/>
      <w:r w:rsidRPr="001618E6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kerja</w:t>
      </w:r>
      <w:proofErr w:type="spellEnd"/>
      <w:r w:rsidRPr="001618E6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sama</w:t>
      </w:r>
      <w:proofErr w:type="spellEnd"/>
      <w:r w:rsidR="00203702"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:</w:t>
      </w:r>
      <w:r w:rsidR="00203702" w:rsidRPr="000B0E48">
        <w:rPr>
          <w:rFonts w:ascii="Roboto" w:eastAsia="Helvetica Neue" w:hAnsi="Roboto" w:cstheme="minorHAnsi"/>
          <w:sz w:val="20"/>
          <w:szCs w:val="20"/>
        </w:rPr>
        <w:t xml:space="preserve"> @WHO @UNICEF @USAID @CDCgov @ParentingLH @GPtoEndViolence @accelerate_hub </w:t>
      </w:r>
    </w:p>
    <w:p w14:paraId="1737681A" w14:textId="4FA6F6C0" w:rsidR="00203702" w:rsidRPr="000B0E48" w:rsidRDefault="00203702" w:rsidP="00203702">
      <w:pPr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</w:pPr>
      <w:r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Hashtag:</w:t>
      </w:r>
      <w:r w:rsidRPr="000B0E48">
        <w:rPr>
          <w:rFonts w:ascii="Roboto" w:eastAsia="Helvetica Neue" w:hAnsi="Roboto" w:cstheme="minorHAnsi"/>
          <w:sz w:val="20"/>
          <w:szCs w:val="20"/>
        </w:rPr>
        <w:t xml:space="preserve"> #COVID19P</w:t>
      </w:r>
      <w:r w:rsidR="0044063E" w:rsidRPr="000B0E48">
        <w:rPr>
          <w:rFonts w:ascii="Roboto" w:eastAsia="Helvetica Neue" w:hAnsi="Roboto" w:cstheme="minorHAnsi"/>
          <w:sz w:val="20"/>
          <w:szCs w:val="20"/>
        </w:rPr>
        <w:t>arenting</w:t>
      </w:r>
      <w:r w:rsidRPr="000B0E48">
        <w:rPr>
          <w:rFonts w:ascii="Roboto" w:eastAsia="Helvetica Neue" w:hAnsi="Roboto" w:cstheme="minorHAnsi"/>
          <w:sz w:val="20"/>
          <w:szCs w:val="20"/>
        </w:rPr>
        <w:t xml:space="preserve"> </w:t>
      </w:r>
      <w:r w:rsidRPr="000B0E48">
        <w:rPr>
          <w:rFonts w:ascii="Roboto" w:eastAsia="Helvetica Neue" w:hAnsi="Roboto" w:cstheme="minorHAnsi"/>
          <w:color w:val="000000"/>
          <w:sz w:val="20"/>
          <w:szCs w:val="20"/>
        </w:rPr>
        <w:t>#COVID19 </w:t>
      </w:r>
      <w:r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</w:p>
    <w:p w14:paraId="33439FFD" w14:textId="7B012350" w:rsidR="00684E24" w:rsidRPr="000B0E48" w:rsidRDefault="00203702" w:rsidP="00203702">
      <w:pPr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</w:pPr>
      <w:r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Website</w:t>
      </w:r>
      <w:r w:rsidR="00684E24"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s: </w:t>
      </w:r>
    </w:p>
    <w:p w14:paraId="37EA79E3" w14:textId="6E53A008" w:rsidR="00684E24" w:rsidRPr="00F523CD" w:rsidRDefault="001618E6" w:rsidP="00F523CD">
      <w:pPr>
        <w:pStyle w:val="ListParagraph"/>
        <w:numPr>
          <w:ilvl w:val="0"/>
          <w:numId w:val="1"/>
        </w:numPr>
        <w:rPr>
          <w:rFonts w:ascii="Roboto" w:eastAsia="Helvetica Neue" w:hAnsi="Roboto" w:cstheme="minorHAnsi"/>
          <w:color w:val="ED7D31" w:themeColor="accent2"/>
          <w:sz w:val="20"/>
          <w:szCs w:val="20"/>
        </w:rPr>
      </w:pP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Sumber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informasi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tersedia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dalam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lebih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dari</w:t>
      </w:r>
      <w:proofErr w:type="spellEnd"/>
      <w:r w:rsidRPr="001618E6">
        <w:rPr>
          <w:rFonts w:ascii="Roboto" w:eastAsia="Helvetica Neue" w:hAnsi="Roboto" w:cstheme="minorHAnsi"/>
          <w:sz w:val="20"/>
          <w:szCs w:val="20"/>
        </w:rPr>
        <w:t xml:space="preserve"> 50 </w:t>
      </w:r>
      <w:proofErr w:type="spellStart"/>
      <w:r w:rsidRPr="001618E6">
        <w:rPr>
          <w:rFonts w:ascii="Roboto" w:eastAsia="Helvetica Neue" w:hAnsi="Roboto" w:cstheme="minorHAnsi"/>
          <w:sz w:val="20"/>
          <w:szCs w:val="20"/>
        </w:rPr>
        <w:t>bahasa</w:t>
      </w:r>
      <w:proofErr w:type="spellEnd"/>
      <w:r w:rsidR="00F523CD">
        <w:rPr>
          <w:rFonts w:ascii="Roboto" w:eastAsia="Helvetica Neue" w:hAnsi="Roboto" w:cstheme="minorHAnsi"/>
          <w:color w:val="ED7D31" w:themeColor="accent2"/>
          <w:sz w:val="20"/>
          <w:szCs w:val="20"/>
        </w:rPr>
        <w:t>-</w:t>
      </w:r>
      <w:r w:rsidR="00F523CD">
        <w:rPr>
          <w:rStyle w:val="Hyperlink"/>
          <w:rFonts w:ascii="Roboto" w:hAnsi="Roboto"/>
          <w:sz w:val="20"/>
          <w:szCs w:val="20"/>
        </w:rPr>
        <w:t xml:space="preserve"> </w:t>
      </w:r>
      <w:hyperlink r:id="rId6" w:history="1">
        <w:r w:rsidR="00F523CD" w:rsidRPr="00F523CD">
          <w:rPr>
            <w:rStyle w:val="Hyperlink"/>
            <w:rFonts w:ascii="Roboto" w:eastAsia="Times New Roman" w:hAnsi="Roboto" w:cs="Segoe UI"/>
            <w:sz w:val="20"/>
            <w:szCs w:val="20"/>
            <w:lang w:val="en-US"/>
          </w:rPr>
          <w:t>www.covid19parenting.com</w:t>
        </w:r>
      </w:hyperlink>
    </w:p>
    <w:p w14:paraId="43A15D8D" w14:textId="6D1F2BE8" w:rsidR="00203702" w:rsidRPr="000B0E48" w:rsidRDefault="001618E6" w:rsidP="00941282">
      <w:pPr>
        <w:pStyle w:val="ListParagraph"/>
        <w:numPr>
          <w:ilvl w:val="0"/>
          <w:numId w:val="1"/>
        </w:numPr>
        <w:rPr>
          <w:rFonts w:ascii="Roboto" w:hAnsi="Roboto"/>
          <w:sz w:val="20"/>
          <w:szCs w:val="20"/>
        </w:rPr>
      </w:pPr>
      <w:proofErr w:type="spellStart"/>
      <w:r w:rsidRPr="001618E6">
        <w:rPr>
          <w:rFonts w:ascii="Roboto" w:hAnsi="Roboto"/>
          <w:sz w:val="20"/>
          <w:szCs w:val="20"/>
        </w:rPr>
        <w:t>Tautan</w:t>
      </w:r>
      <w:proofErr w:type="spellEnd"/>
      <w:r w:rsidRPr="001618E6">
        <w:rPr>
          <w:rFonts w:ascii="Roboto" w:hAnsi="Roboto"/>
          <w:sz w:val="20"/>
          <w:szCs w:val="20"/>
        </w:rPr>
        <w:t xml:space="preserve"> UNICEF </w:t>
      </w:r>
      <w:r>
        <w:rPr>
          <w:rStyle w:val="Hyperlink"/>
          <w:rFonts w:ascii="Roboto" w:hAnsi="Roboto"/>
          <w:sz w:val="20"/>
          <w:szCs w:val="20"/>
        </w:rPr>
        <w:t xml:space="preserve">di </w:t>
      </w:r>
      <w:proofErr w:type="spellStart"/>
      <w:r>
        <w:rPr>
          <w:rStyle w:val="Hyperlink"/>
          <w:rFonts w:ascii="Roboto" w:hAnsi="Roboto"/>
          <w:sz w:val="20"/>
          <w:szCs w:val="20"/>
        </w:rPr>
        <w:t>sini</w:t>
      </w:r>
      <w:proofErr w:type="spellEnd"/>
      <w:r w:rsidR="00941282" w:rsidRPr="000B0E48">
        <w:rPr>
          <w:rFonts w:ascii="Roboto" w:hAnsi="Roboto"/>
          <w:sz w:val="20"/>
          <w:szCs w:val="20"/>
        </w:rPr>
        <w:t xml:space="preserve">  </w:t>
      </w:r>
    </w:p>
    <w:p w14:paraId="208EB53A" w14:textId="117FE57D" w:rsidR="00203702" w:rsidRPr="000B0E48" w:rsidRDefault="001618E6" w:rsidP="00941282">
      <w:pPr>
        <w:pStyle w:val="ListParagraph"/>
        <w:numPr>
          <w:ilvl w:val="0"/>
          <w:numId w:val="1"/>
        </w:numPr>
        <w:rPr>
          <w:rFonts w:ascii="Roboto" w:hAnsi="Roboto"/>
          <w:sz w:val="20"/>
          <w:szCs w:val="20"/>
        </w:rPr>
      </w:pPr>
      <w:proofErr w:type="spellStart"/>
      <w:r w:rsidRPr="001618E6">
        <w:rPr>
          <w:rFonts w:ascii="Roboto" w:hAnsi="Roboto"/>
          <w:sz w:val="20"/>
          <w:szCs w:val="20"/>
        </w:rPr>
        <w:t>Tautan</w:t>
      </w:r>
      <w:proofErr w:type="spellEnd"/>
      <w:r w:rsidRPr="001618E6">
        <w:rPr>
          <w:rFonts w:ascii="Roboto" w:hAnsi="Roboto"/>
          <w:sz w:val="20"/>
          <w:szCs w:val="20"/>
        </w:rPr>
        <w:t xml:space="preserve"> WHO </w:t>
      </w:r>
      <w:r>
        <w:rPr>
          <w:rStyle w:val="Hyperlink"/>
          <w:rFonts w:ascii="Roboto" w:hAnsi="Roboto"/>
          <w:sz w:val="20"/>
          <w:szCs w:val="20"/>
        </w:rPr>
        <w:t xml:space="preserve">di </w:t>
      </w:r>
      <w:proofErr w:type="spellStart"/>
      <w:r>
        <w:rPr>
          <w:rStyle w:val="Hyperlink"/>
          <w:rFonts w:ascii="Roboto" w:hAnsi="Roboto"/>
          <w:sz w:val="20"/>
          <w:szCs w:val="20"/>
        </w:rPr>
        <w:t>sini</w:t>
      </w:r>
      <w:proofErr w:type="spellEnd"/>
      <w:r w:rsidR="00941282" w:rsidRPr="000B0E48">
        <w:rPr>
          <w:rFonts w:ascii="Roboto" w:hAnsi="Roboto"/>
          <w:sz w:val="20"/>
          <w:szCs w:val="20"/>
        </w:rPr>
        <w:t xml:space="preserve"> </w:t>
      </w:r>
    </w:p>
    <w:p w14:paraId="1A266716" w14:textId="24DF9A7E" w:rsidR="00203702" w:rsidRPr="000B0E48" w:rsidRDefault="001618E6" w:rsidP="00203702">
      <w:pPr>
        <w:rPr>
          <w:rFonts w:ascii="Roboto" w:eastAsia="Helvetica Neue" w:hAnsi="Roboto" w:cstheme="minorHAnsi"/>
          <w:color w:val="ED7D31" w:themeColor="accent2"/>
          <w:sz w:val="20"/>
          <w:szCs w:val="20"/>
        </w:rPr>
      </w:pPr>
      <w:proofErr w:type="spellStart"/>
      <w:r w:rsidRPr="001618E6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Tautan</w:t>
      </w:r>
      <w:proofErr w:type="spellEnd"/>
      <w:r w:rsidRPr="001618E6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ke</w:t>
      </w:r>
      <w:proofErr w:type="spellEnd"/>
      <w:r w:rsidRPr="001618E6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sumber</w:t>
      </w:r>
      <w:proofErr w:type="spellEnd"/>
      <w:r w:rsidRPr="001618E6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1618E6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bukti</w:t>
      </w:r>
      <w:proofErr w:type="spellEnd"/>
      <w:r w:rsidRPr="001618E6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: </w:t>
      </w:r>
      <w:proofErr w:type="spellStart"/>
      <w:r>
        <w:rPr>
          <w:rStyle w:val="Hyperlink"/>
          <w:rFonts w:ascii="Roboto" w:eastAsia="Helvetica Neue" w:hAnsi="Roboto" w:cstheme="minorHAnsi"/>
          <w:sz w:val="20"/>
          <w:szCs w:val="20"/>
        </w:rPr>
        <w:t>di sini</w:t>
      </w:r>
      <w:proofErr w:type="spellEnd"/>
      <w:r w:rsidR="00941282" w:rsidRPr="000B0E48">
        <w:rPr>
          <w:rFonts w:ascii="Roboto" w:eastAsia="Helvetica Neue" w:hAnsi="Roboto" w:cstheme="minorHAnsi"/>
          <w:sz w:val="20"/>
          <w:szCs w:val="20"/>
        </w:rPr>
        <w:t xml:space="preserve"> </w:t>
      </w:r>
    </w:p>
    <w:p w14:paraId="023716D6" w14:textId="1673C95D" w:rsidR="00430A76" w:rsidRPr="000B0E48" w:rsidRDefault="00430A76">
      <w:pPr>
        <w:rPr>
          <w:rFonts w:ascii="Roboto" w:eastAsia="Helvetica Neue" w:hAnsi="Roboto" w:cstheme="minorHAnsi"/>
          <w:b/>
          <w:bCs/>
          <w:color w:val="ED7D31" w:themeColor="accent2"/>
        </w:rPr>
      </w:pPr>
    </w:p>
    <w:tbl>
      <w:tblPr>
        <w:tblStyle w:val="TableGrid"/>
        <w:tblW w:w="9625" w:type="dxa"/>
        <w:tblInd w:w="-275" w:type="dxa"/>
        <w:tblLook w:val="04A0" w:firstRow="1" w:lastRow="0" w:firstColumn="1" w:lastColumn="0" w:noHBand="0" w:noVBand="1"/>
      </w:tblPr>
      <w:tblGrid>
        <w:gridCol w:w="5056"/>
        <w:gridCol w:w="4569"/>
      </w:tblGrid>
      <w:tr w:rsidR="001618E6" w:rsidRPr="000B0E48" w14:paraId="76942B4F" w14:textId="77777777" w:rsidTr="00B03764">
        <w:tc>
          <w:tcPr>
            <w:tcW w:w="5040" w:type="dxa"/>
          </w:tcPr>
          <w:p w14:paraId="2A0F28E2" w14:textId="268F711F" w:rsidR="00430A76" w:rsidRPr="00B03764" w:rsidRDefault="00430A76" w:rsidP="00345E07">
            <w:pPr>
              <w:jc w:val="center"/>
              <w:rPr>
                <w:rFonts w:ascii="Roboto" w:eastAsia="Helvetica Neue" w:hAnsi="Roboto" w:cstheme="minorHAnsi"/>
                <w:noProof/>
              </w:rPr>
            </w:pPr>
            <w:r w:rsidRPr="00B03764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 xml:space="preserve">Visual </w:t>
            </w:r>
          </w:p>
        </w:tc>
        <w:tc>
          <w:tcPr>
            <w:tcW w:w="4585" w:type="dxa"/>
          </w:tcPr>
          <w:p w14:paraId="22A03168" w14:textId="51AB2E78" w:rsidR="00430A76" w:rsidRPr="00B03764" w:rsidRDefault="001618E6" w:rsidP="00345E07">
            <w:pPr>
              <w:jc w:val="center"/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</w:pPr>
            <w:proofErr w:type="spellStart"/>
            <w:r w:rsidRPr="001618E6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>Pesan</w:t>
            </w:r>
            <w:proofErr w:type="spellEnd"/>
            <w:r w:rsidRPr="001618E6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>untuk</w:t>
            </w:r>
            <w:proofErr w:type="spellEnd"/>
            <w:r w:rsidRPr="001618E6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 xml:space="preserve"> Twitter / Facebook / Instagram</w:t>
            </w:r>
          </w:p>
        </w:tc>
      </w:tr>
      <w:tr w:rsidR="001618E6" w:rsidRPr="000B0E48" w14:paraId="65750A6C" w14:textId="77777777" w:rsidTr="00B03764">
        <w:tc>
          <w:tcPr>
            <w:tcW w:w="5040" w:type="dxa"/>
          </w:tcPr>
          <w:p w14:paraId="4495D9D0" w14:textId="79EE5BEC" w:rsidR="00C22B4D" w:rsidRPr="000B0E48" w:rsidRDefault="001618E6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48495735" wp14:editId="4186F1C4">
                  <wp:extent cx="3067941" cy="1725802"/>
                  <wp:effectExtent l="0" t="0" r="0" b="1905"/>
                  <wp:docPr id="26" name="Picture 26" descr="A drawing of a cartoon charac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Social Media Squares_Page_01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6806" cy="17364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3EA5EB9B" w14:textId="5C32836E" w:rsidR="005E698A" w:rsidRPr="000B0E48" w:rsidRDefault="001618E6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Penutupa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sekolah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telah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berdampak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pada 1,5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miliar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anak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.</w:t>
            </w:r>
            <w: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Lihatlah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tips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pengasuha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ini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untuk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membantu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Anda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menyesuaika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diri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selama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# COVID19:</w:t>
            </w:r>
          </w:p>
          <w:p w14:paraId="7E4C67AE" w14:textId="63167749" w:rsidR="005E698A" w:rsidRPr="000B0E48" w:rsidRDefault="005E698A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r w:rsidR="001618E6"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Tetap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positif</w:t>
            </w:r>
            <w:proofErr w:type="spellEnd"/>
          </w:p>
          <w:p w14:paraId="54327E43" w14:textId="304E6B74" w:rsidR="005E698A" w:rsidRPr="000B0E48" w:rsidRDefault="005E698A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r w:rsidR="001618E6"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Buat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rutinitas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harian</w:t>
            </w:r>
            <w:proofErr w:type="spellEnd"/>
          </w:p>
          <w:p w14:paraId="3022BA84" w14:textId="40D796AE" w:rsidR="005E698A" w:rsidRPr="000B0E48" w:rsidRDefault="005E698A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r w:rsidR="001618E6"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Habiskan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waktu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dengan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interaksi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satu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lawan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satu</w:t>
            </w:r>
            <w:proofErr w:type="spellEnd"/>
          </w:p>
          <w:p w14:paraId="6F32BD68" w14:textId="66D1D8AA" w:rsidR="00AA1FEB" w:rsidRPr="000B0E48" w:rsidRDefault="005E698A" w:rsidP="00AA1FEB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r w:rsidR="001618E6"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Kelola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stres</w:t>
            </w:r>
            <w:proofErr w:type="spellEnd"/>
          </w:p>
          <w:p w14:paraId="3F5A1C31" w14:textId="43563F78" w:rsidR="005E698A" w:rsidRDefault="00AA1FEB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r w:rsidR="001618E6"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Berbicara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tentang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COVID19</w:t>
            </w:r>
          </w:p>
          <w:p w14:paraId="7450C04E" w14:textId="77777777" w:rsidR="002755B7" w:rsidRPr="000B0E48" w:rsidRDefault="002755B7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578EF6E9" w14:textId="146ECC71" w:rsidR="00430A76" w:rsidRPr="000B0E48" w:rsidRDefault="001618E6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hyperlink r:id="rId8" w:history="1">
              <w:r w:rsidR="002755B7" w:rsidRPr="00560FBE">
                <w:rPr>
                  <w:rStyle w:val="Hyperlink"/>
                  <w:rFonts w:ascii="Roboto" w:eastAsia="Times New Roman" w:hAnsi="Roboto" w:cs="Segoe UI"/>
                  <w:sz w:val="18"/>
                  <w:szCs w:val="18"/>
                  <w:lang w:val="en-US"/>
                </w:rPr>
                <w:t>www.covid19parenting.com</w:t>
              </w:r>
            </w:hyperlink>
            <w:r w:rsidR="005E698A" w:rsidRPr="000B0E48">
              <w:rPr>
                <w:rStyle w:val="Hyperlink"/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r w:rsidR="005E698A" w:rsidRPr="000B0E48">
              <w:rPr>
                <w:rFonts w:ascii="Roboto" w:eastAsia="Helvetica Neue" w:hAnsi="Roboto" w:cstheme="minorHAnsi"/>
                <w:sz w:val="18"/>
                <w:szCs w:val="18"/>
              </w:rPr>
              <w:t>- in 50</w:t>
            </w:r>
            <w:r w:rsidR="002755B7">
              <w:rPr>
                <w:rFonts w:ascii="Roboto" w:eastAsia="Helvetica Neue" w:hAnsi="Roboto" w:cstheme="minorHAnsi"/>
                <w:sz w:val="18"/>
                <w:szCs w:val="18"/>
              </w:rPr>
              <w:t>+</w:t>
            </w:r>
            <w:r w:rsidR="005E698A" w:rsidRPr="000B0E48">
              <w:rPr>
                <w:rFonts w:ascii="Roboto" w:eastAsia="Helvetica Neue" w:hAnsi="Roboto" w:cstheme="minorHAnsi"/>
                <w:sz w:val="18"/>
                <w:szCs w:val="18"/>
              </w:rPr>
              <w:t xml:space="preserve"> languages.</w:t>
            </w:r>
          </w:p>
          <w:p w14:paraId="43D1DF6C" w14:textId="22A3208A" w:rsidR="0044063E" w:rsidRPr="000B0E48" w:rsidRDefault="0044063E" w:rsidP="005E698A">
            <w:pPr>
              <w:rPr>
                <w:rFonts w:ascii="Roboto" w:eastAsia="Helvetica Neue" w:hAnsi="Roboto" w:cstheme="minorHAnsi"/>
                <w:color w:val="000000"/>
                <w:sz w:val="18"/>
                <w:szCs w:val="18"/>
              </w:rPr>
            </w:pPr>
            <w:r w:rsidRPr="000B0E48">
              <w:rPr>
                <w:rFonts w:ascii="Roboto" w:eastAsia="Helvetica Neue" w:hAnsi="Roboto" w:cstheme="minorHAnsi"/>
                <w:sz w:val="18"/>
                <w:szCs w:val="18"/>
              </w:rPr>
              <w:t>#COVID19Parenting</w:t>
            </w:r>
          </w:p>
        </w:tc>
      </w:tr>
      <w:tr w:rsidR="001618E6" w:rsidRPr="000B0E48" w14:paraId="57F443F0" w14:textId="77777777" w:rsidTr="00B03764">
        <w:tc>
          <w:tcPr>
            <w:tcW w:w="5040" w:type="dxa"/>
          </w:tcPr>
          <w:p w14:paraId="16EDA16E" w14:textId="4B830C79" w:rsidR="00BE59EF" w:rsidRPr="000B0E48" w:rsidRDefault="001618E6" w:rsidP="00BE59EF">
            <w:pPr>
              <w:rPr>
                <w:rFonts w:ascii="Roboto" w:eastAsia="Helvetica Neue" w:hAnsi="Roboto" w:cstheme="minorHAnsi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noProof/>
                <w:sz w:val="20"/>
                <w:szCs w:val="20"/>
              </w:rPr>
              <w:drawing>
                <wp:inline distT="0" distB="0" distL="0" distR="0" wp14:anchorId="7D824B34" wp14:editId="438825F0">
                  <wp:extent cx="3068738" cy="1726250"/>
                  <wp:effectExtent l="0" t="0" r="5080" b="1270"/>
                  <wp:docPr id="25" name="Picture 25" descr="A picture containing drawing,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Social Media Squares_Page_02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8263" cy="17484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57D4F5AB" w14:textId="5EC9F83E" w:rsidR="00BE59EF" w:rsidRDefault="001618E6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Berbicara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dengan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anak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Anda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tentang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#COVID19.</w:t>
            </w:r>
          </w:p>
          <w:p w14:paraId="054554B8" w14:textId="77777777" w:rsidR="001618E6" w:rsidRPr="000B0E48" w:rsidRDefault="001618E6" w:rsidP="00BE59EF">
            <w:pPr>
              <w:rPr>
                <w:rFonts w:ascii="Roboto" w:eastAsia="Times New Roman" w:hAnsi="Roboto" w:cs="Times New Roman"/>
                <w:sz w:val="18"/>
                <w:szCs w:val="18"/>
                <w:lang w:val="en-US"/>
              </w:rPr>
            </w:pPr>
          </w:p>
          <w:p w14:paraId="188CEB90" w14:textId="25756CA0" w:rsidR="008843C7" w:rsidRDefault="001618E6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Mereka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pasti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sudah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mendengar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sesuatu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. Diam dan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rahasia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tidak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melindungi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anak-anak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kita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.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Kejujuran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dan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keterbukaan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bisa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melindungi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mereka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.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Perkirakan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seberapa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banyak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mereka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dapat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memahami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informasi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yang Anda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berikan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. Anda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tahu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yang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terbaik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.</w:t>
            </w:r>
          </w:p>
          <w:p w14:paraId="24D4F391" w14:textId="77777777" w:rsidR="001618E6" w:rsidRDefault="001618E6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</w:p>
          <w:p w14:paraId="2FD4BBFA" w14:textId="77777777" w:rsidR="008843C7" w:rsidRPr="007D4873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3556A492" w14:textId="653D9533" w:rsidR="000B0E48" w:rsidRPr="000B0E48" w:rsidRDefault="000B0E48" w:rsidP="008843C7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</w:tc>
      </w:tr>
      <w:tr w:rsidR="001618E6" w:rsidRPr="000B0E48" w14:paraId="51FF6B82" w14:textId="77777777" w:rsidTr="00B03764">
        <w:tc>
          <w:tcPr>
            <w:tcW w:w="5040" w:type="dxa"/>
          </w:tcPr>
          <w:p w14:paraId="561DC96B" w14:textId="5249DBBB" w:rsidR="00BE59EF" w:rsidRPr="000B0E48" w:rsidRDefault="001618E6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lastRenderedPageBreak/>
              <w:drawing>
                <wp:inline distT="0" distB="0" distL="0" distR="0" wp14:anchorId="767F786F" wp14:editId="16687EE3">
                  <wp:extent cx="3067685" cy="1725658"/>
                  <wp:effectExtent l="0" t="0" r="0" b="1905"/>
                  <wp:docPr id="24" name="Picture 24" descr="A picture containing sign,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Social Media Squares_Page_03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9491" cy="1743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4E6CE539" w14:textId="3DF3DF80" w:rsidR="00BE59EF" w:rsidRDefault="001618E6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Luangkan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waktu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untuk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berinteraksi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satu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lawan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satu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dengan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anak-anak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Anda!</w:t>
            </w:r>
          </w:p>
          <w:p w14:paraId="4FD21322" w14:textId="77777777" w:rsidR="001618E6" w:rsidRPr="000B0E48" w:rsidRDefault="001618E6" w:rsidP="00BE59EF">
            <w:pPr>
              <w:rPr>
                <w:rFonts w:ascii="Roboto" w:eastAsia="Times New Roman" w:hAnsi="Roboto" w:cs="Times New Roman"/>
                <w:sz w:val="18"/>
                <w:szCs w:val="18"/>
                <w:lang w:val="en-US"/>
              </w:rPr>
            </w:pPr>
          </w:p>
          <w:p w14:paraId="48BD6973" w14:textId="38D186D1" w:rsidR="008843C7" w:rsidRDefault="001618E6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Penutupan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sekolah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juga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merupakan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kesempatan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untuk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membangun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hubungan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yang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lebih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baik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dengan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anak-anak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kita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.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Berinteraksi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satu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lawan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satu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itu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gratis &amp;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menyenangkan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: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menggambar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,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menari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dan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tanpa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diganggu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telepon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atau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TV.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Itu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akan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membantu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mereka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merasa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aman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dan </w:t>
            </w:r>
            <w:proofErr w:type="spellStart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dicintai</w:t>
            </w:r>
            <w:proofErr w:type="spellEnd"/>
            <w:r w:rsidRPr="001618E6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.</w:t>
            </w:r>
          </w:p>
          <w:p w14:paraId="592DE3CE" w14:textId="77777777" w:rsidR="001618E6" w:rsidRDefault="001618E6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</w:p>
          <w:p w14:paraId="474FE9DB" w14:textId="77777777" w:rsidR="008843C7" w:rsidRPr="007D4873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4C7C83E4" w14:textId="08A5FC5F" w:rsidR="00BE59EF" w:rsidRPr="000B0E48" w:rsidRDefault="00BE59EF" w:rsidP="00BE59EF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0DF0F717" w14:textId="5885970A" w:rsidR="00BE59EF" w:rsidRPr="000B0E48" w:rsidRDefault="001F3A90" w:rsidP="001F3A90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4FC4F532" w14:textId="77777777" w:rsidR="00BE59EF" w:rsidRPr="000B0E48" w:rsidRDefault="00BE59EF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18"/>
                <w:szCs w:val="18"/>
              </w:rPr>
            </w:pPr>
          </w:p>
        </w:tc>
      </w:tr>
      <w:tr w:rsidR="001618E6" w:rsidRPr="000B0E48" w14:paraId="57279F06" w14:textId="77777777" w:rsidTr="00B03764">
        <w:tc>
          <w:tcPr>
            <w:tcW w:w="5040" w:type="dxa"/>
          </w:tcPr>
          <w:p w14:paraId="48A15714" w14:textId="46C1D927" w:rsidR="00BE59EF" w:rsidRPr="000B0E48" w:rsidRDefault="001618E6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15B485A9" wp14:editId="177533F2">
                  <wp:extent cx="3067685" cy="1725658"/>
                  <wp:effectExtent l="0" t="0" r="0" b="1905"/>
                  <wp:docPr id="23" name="Picture 23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Social Media Squares_Page_04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1801" cy="17335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20E3E546" w14:textId="34313BF6" w:rsidR="00560FBE" w:rsidRDefault="001618E6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etap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ositif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!</w:t>
            </w:r>
          </w:p>
          <w:p w14:paraId="5FD620A9" w14:textId="77777777" w:rsidR="001618E6" w:rsidRPr="00560FBE" w:rsidRDefault="001618E6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61DF7B3B" w14:textId="762A91A9" w:rsidR="00560FBE" w:rsidRDefault="001618E6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ulit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untuk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erasa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ositif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etika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anak-anak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embuatmu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geram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Akhirnya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ita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proofErr w:type="gram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ering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engatakan</w:t>
            </w:r>
            <w:proofErr w:type="spellEnd"/>
            <w:proofErr w:type="gram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"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Berhenti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elakukan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itu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!"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adahal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ereka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akan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lebih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enurut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bila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ita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berikan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instruksi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ositif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&amp;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emujinya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etika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ereka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elakukan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esuatu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dengan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benar</w:t>
            </w:r>
            <w:proofErr w:type="spellEnd"/>
            <w:r w:rsidR="00560FBE" w:rsidRPr="00560FB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.</w:t>
            </w:r>
          </w:p>
          <w:p w14:paraId="02DB0FA0" w14:textId="28F328D8" w:rsidR="008843C7" w:rsidRDefault="008843C7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32F26EC4" w14:textId="77777777" w:rsidR="008843C7" w:rsidRPr="007D4873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3C880672" w14:textId="71460E83" w:rsidR="007D4873" w:rsidRPr="000B0E48" w:rsidRDefault="007D4873" w:rsidP="00560FBE">
            <w:pPr>
              <w:shd w:val="clear" w:color="auto" w:fill="FFFFFF"/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</w:p>
          <w:p w14:paraId="638F39B7" w14:textId="77777777" w:rsidR="001F3A90" w:rsidRPr="000B0E48" w:rsidRDefault="001F3A90" w:rsidP="001F3A90">
            <w:pPr>
              <w:shd w:val="clear" w:color="auto" w:fill="FFFFFF"/>
              <w:rPr>
                <w:rStyle w:val="Hyperlink"/>
                <w:rFonts w:ascii="Roboto" w:eastAsia="Times New Roman" w:hAnsi="Roboto" w:cs="Segoe UI"/>
                <w:color w:val="14171A"/>
                <w:sz w:val="18"/>
                <w:szCs w:val="18"/>
                <w:u w:val="none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27A7BD7D" w14:textId="77777777" w:rsidR="007D4873" w:rsidRPr="00560FBE" w:rsidRDefault="007D4873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70967587" w14:textId="55CE2CDF" w:rsidR="00560FBE" w:rsidRPr="000B0E48" w:rsidRDefault="00560FBE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18"/>
                <w:szCs w:val="18"/>
              </w:rPr>
            </w:pPr>
          </w:p>
        </w:tc>
      </w:tr>
      <w:tr w:rsidR="001618E6" w:rsidRPr="000B0E48" w14:paraId="18F65BA5" w14:textId="77777777" w:rsidTr="00B03764">
        <w:tc>
          <w:tcPr>
            <w:tcW w:w="5040" w:type="dxa"/>
          </w:tcPr>
          <w:p w14:paraId="260C8113" w14:textId="295429CC" w:rsidR="00560FBE" w:rsidRPr="000B0E48" w:rsidRDefault="001618E6" w:rsidP="00B456C8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1CD4518D" wp14:editId="44507DCC">
                  <wp:extent cx="3067685" cy="1725658"/>
                  <wp:effectExtent l="0" t="0" r="0" b="1905"/>
                  <wp:docPr id="22" name="Picture 22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Social Media Squares_Page_05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8958" cy="1731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1AB07244" w14:textId="0C8816B8" w:rsidR="00E009B6" w:rsidRDefault="001618E6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Anak-anak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di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rumah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embuat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Anda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geram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?</w:t>
            </w:r>
          </w:p>
          <w:p w14:paraId="5BDC595F" w14:textId="77777777" w:rsidR="001618E6" w:rsidRPr="00E009B6" w:rsidRDefault="001618E6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1FD6020A" w14:textId="68717A54" w:rsidR="00E009B6" w:rsidRDefault="001618E6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erasa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eperti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ingin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enjerit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?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emua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anak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berperilaku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buruk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-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itu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normal.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enyedari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unculnya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erilaku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buruk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ejak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dini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akan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embantu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Cobalah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untuk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engarahkan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ereka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e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erilaku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ositif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Cegah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lindungi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, dan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uji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!</w:t>
            </w:r>
          </w:p>
          <w:p w14:paraId="646EDDA0" w14:textId="77777777" w:rsidR="001618E6" w:rsidRPr="00E009B6" w:rsidRDefault="001618E6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480F4FAB" w14:textId="77777777" w:rsidR="008843C7" w:rsidRPr="007D4873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64CB23EE" w14:textId="4D6301A3" w:rsidR="007D4873" w:rsidRPr="000B0E48" w:rsidRDefault="007D4873" w:rsidP="00E009B6">
            <w:pPr>
              <w:shd w:val="clear" w:color="auto" w:fill="FFFFFF"/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</w:p>
          <w:p w14:paraId="1A2C4F4C" w14:textId="08032989" w:rsidR="007D4873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6A42A7CD" w14:textId="77777777" w:rsidR="007D4873" w:rsidRPr="00E009B6" w:rsidRDefault="007D4873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48C06BDA" w14:textId="75794828" w:rsidR="00BE59EF" w:rsidRPr="000B0E48" w:rsidRDefault="00BE59EF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18"/>
                <w:szCs w:val="18"/>
              </w:rPr>
            </w:pPr>
          </w:p>
        </w:tc>
      </w:tr>
      <w:tr w:rsidR="001618E6" w:rsidRPr="000B0E48" w14:paraId="7B5A09B5" w14:textId="77777777" w:rsidTr="00B03764">
        <w:tc>
          <w:tcPr>
            <w:tcW w:w="5040" w:type="dxa"/>
          </w:tcPr>
          <w:p w14:paraId="033093FA" w14:textId="195C4236" w:rsidR="00BE59EF" w:rsidRPr="000B0E48" w:rsidRDefault="001618E6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0364C552" wp14:editId="76DA0181">
                  <wp:extent cx="3067941" cy="1725802"/>
                  <wp:effectExtent l="0" t="0" r="0" b="1905"/>
                  <wp:docPr id="21" name="Picture 21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Social Media Squares_Page_06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7468" cy="17367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393A024C" w14:textId="1C85D24F" w:rsidR="00E009B6" w:rsidRDefault="001618E6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etap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enang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&amp;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atasi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tres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.</w:t>
            </w:r>
          </w:p>
          <w:p w14:paraId="54E1D945" w14:textId="77777777" w:rsidR="001618E6" w:rsidRPr="00E009B6" w:rsidRDefault="001618E6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53A1AA00" w14:textId="5FECB766" w:rsidR="008843C7" w:rsidRDefault="001618E6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Rumah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yang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adat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(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umpek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)?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ertekan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? # COVID19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enjadi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waktu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yang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enuh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ekanan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Bagikan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erasaan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Anda.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Istirahat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Jaga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diri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ehingga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Anda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bisa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erawat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anak-anak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Anda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bisa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elakukannya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!</w:t>
            </w:r>
          </w:p>
          <w:p w14:paraId="17449E32" w14:textId="77777777" w:rsidR="001618E6" w:rsidRDefault="001618E6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7C03A9B3" w14:textId="77777777" w:rsidR="008843C7" w:rsidRPr="007D4873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79988CF6" w14:textId="77777777" w:rsidR="007D4873" w:rsidRPr="000B0E48" w:rsidRDefault="007D4873" w:rsidP="00E009B6">
            <w:pPr>
              <w:shd w:val="clear" w:color="auto" w:fill="FFFFFF"/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</w:p>
          <w:p w14:paraId="79A99F87" w14:textId="339220DA" w:rsidR="007D4873" w:rsidRPr="000B0E48" w:rsidRDefault="007D4873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</w:tc>
      </w:tr>
      <w:tr w:rsidR="001618E6" w:rsidRPr="000B0E48" w14:paraId="7DE81D6E" w14:textId="77777777" w:rsidTr="00B03764">
        <w:tc>
          <w:tcPr>
            <w:tcW w:w="5040" w:type="dxa"/>
          </w:tcPr>
          <w:p w14:paraId="356C0321" w14:textId="2E6B07B8" w:rsidR="00BE59EF" w:rsidRPr="000B0E48" w:rsidRDefault="001618E6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lastRenderedPageBreak/>
              <w:drawing>
                <wp:inline distT="0" distB="0" distL="0" distR="0" wp14:anchorId="5B13E71F" wp14:editId="256BF3DC">
                  <wp:extent cx="3068738" cy="1726250"/>
                  <wp:effectExtent l="0" t="0" r="5080" b="1270"/>
                  <wp:docPr id="20" name="Picture 20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Social Media Squares_Page_07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8950" cy="1743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44E5A0B9" w14:textId="7C83B721" w:rsidR="007D4873" w:rsidRDefault="001618E6" w:rsidP="007D4873">
            <w:pPr>
              <w:shd w:val="clear" w:color="auto" w:fill="FFFFFF"/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Buat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rutinitas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!</w:t>
            </w:r>
          </w:p>
          <w:p w14:paraId="641559A2" w14:textId="77777777" w:rsidR="001618E6" w:rsidRPr="007D4873" w:rsidRDefault="001618E6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7B202686" w14:textId="0FFE37CD" w:rsidR="007D4873" w:rsidRDefault="001618E6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Hari yang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erstruktur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embantu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anak-anak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erasa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aman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dan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embuatnya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Anda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lebih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udah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untuk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engatur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ereka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.</w:t>
            </w:r>
          </w:p>
          <w:p w14:paraId="26AF7F87" w14:textId="77777777" w:rsidR="001618E6" w:rsidRPr="007D4873" w:rsidRDefault="001618E6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205FF678" w14:textId="65E7111D" w:rsidR="007D4873" w:rsidRDefault="001618E6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Cobalah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buat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jadwal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engerjakan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ugas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ekolah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ermainan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waktu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luang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olahraga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, dan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cuci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angan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Mari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atur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hari-hari</w:t>
            </w:r>
            <w:proofErr w:type="spellEnd"/>
            <w:r w:rsidRPr="001618E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Anda.</w:t>
            </w:r>
          </w:p>
          <w:p w14:paraId="6C887148" w14:textId="77777777" w:rsidR="001618E6" w:rsidRPr="007D4873" w:rsidRDefault="001618E6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1C7F2AAB" w14:textId="77777777" w:rsidR="007D4873" w:rsidRPr="007D4873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5594AA20" w14:textId="3A386C04" w:rsidR="007D4873" w:rsidRPr="007D4873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0BC0C8E8" w14:textId="766DEA5E" w:rsidR="00E009B6" w:rsidRPr="000B0E48" w:rsidRDefault="007D4873" w:rsidP="001F3A90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</w:p>
        </w:tc>
      </w:tr>
      <w:tr w:rsidR="001618E6" w:rsidRPr="000B0E48" w14:paraId="4BC737A5" w14:textId="77777777" w:rsidTr="00B03764">
        <w:tc>
          <w:tcPr>
            <w:tcW w:w="5040" w:type="dxa"/>
          </w:tcPr>
          <w:p w14:paraId="2C7D161A" w14:textId="3961D697" w:rsidR="00F27318" w:rsidRPr="000B0E48" w:rsidRDefault="001618E6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797225BD" wp14:editId="533C71A6">
                  <wp:extent cx="3068320" cy="1726016"/>
                  <wp:effectExtent l="0" t="0" r="5080" b="1270"/>
                  <wp:docPr id="19" name="Picture 19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Social Media Squares_Page_08.jp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4238" cy="17405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1BE4C340" w14:textId="54794727" w:rsidR="00F27318" w:rsidRDefault="001618E6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Amanka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anak-anak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saat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online!</w:t>
            </w:r>
          </w:p>
          <w:p w14:paraId="4BAB87B9" w14:textId="77777777" w:rsidR="001618E6" w:rsidRPr="00F57DC5" w:rsidRDefault="001618E6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08A3B051" w14:textId="4567877A" w:rsidR="00F27318" w:rsidRDefault="001618E6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Anak-anak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sekarang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menghabiska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banyak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waktu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untuk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berkegiata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secara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online.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Ini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membantu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mereka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untuk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tetap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terkoneksi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dan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mengatasi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# COVID19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tetapi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juga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menimbulka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risiko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.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Apa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risikonya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?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Pengatura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teknologi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apa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yang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dapat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Anda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gunaka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untuk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melindungi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anak-anak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Anda?</w:t>
            </w:r>
          </w:p>
          <w:p w14:paraId="2FC5339B" w14:textId="77777777" w:rsidR="001618E6" w:rsidRPr="00F57DC5" w:rsidRDefault="001618E6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0AAFBBAA" w14:textId="77777777" w:rsidR="00F27318" w:rsidRDefault="00F27318" w:rsidP="00015710">
            <w:pPr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  <w:r w:rsidRPr="00F57DC5">
              <w:rPr>
                <w:rFonts w:ascii="Roboto" w:eastAsia="Helvetica Neue" w:hAnsi="Roboto" w:cstheme="minorHAnsi"/>
                <w:sz w:val="18"/>
                <w:szCs w:val="18"/>
              </w:rPr>
              <w:t xml:space="preserve">Check </w:t>
            </w:r>
            <w:r w:rsidRPr="00135969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 xml:space="preserve">#COVID19Parenting </w:t>
            </w:r>
            <w:r w:rsidRPr="00F57DC5">
              <w:rPr>
                <w:rFonts w:ascii="Roboto" w:eastAsia="Helvetica Neue" w:hAnsi="Roboto" w:cstheme="minorHAnsi"/>
                <w:sz w:val="18"/>
                <w:szCs w:val="18"/>
              </w:rPr>
              <w:t xml:space="preserve">tips: </w:t>
            </w:r>
            <w:hyperlink r:id="rId16" w:history="1">
              <w:r w:rsidRPr="00696EF1">
                <w:rPr>
                  <w:rStyle w:val="Hyperlink"/>
                  <w:rFonts w:ascii="Roboto" w:eastAsia="Times New Roman" w:hAnsi="Roboto" w:cs="Segoe UI"/>
                  <w:sz w:val="18"/>
                  <w:szCs w:val="18"/>
                  <w:lang w:val="en-US"/>
                </w:rPr>
                <w:t>www.covid19parenting.com</w:t>
              </w:r>
            </w:hyperlink>
          </w:p>
          <w:p w14:paraId="12BF30FE" w14:textId="77777777" w:rsidR="00F27318" w:rsidRPr="0018429D" w:rsidRDefault="00F27318" w:rsidP="00015710">
            <w:pPr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</w:p>
        </w:tc>
      </w:tr>
      <w:tr w:rsidR="001618E6" w:rsidRPr="000B0E48" w14:paraId="2802EA1F" w14:textId="77777777" w:rsidTr="00B03764">
        <w:tc>
          <w:tcPr>
            <w:tcW w:w="5040" w:type="dxa"/>
          </w:tcPr>
          <w:p w14:paraId="34AE97B3" w14:textId="29040492" w:rsidR="00F27318" w:rsidRPr="000B0E48" w:rsidRDefault="001618E6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1A302D9B" wp14:editId="230110D5">
                  <wp:extent cx="3068738" cy="1726250"/>
                  <wp:effectExtent l="0" t="0" r="5080" b="1270"/>
                  <wp:docPr id="18" name="Picture 18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Social Media Squares_Page_09.jp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5314" cy="1735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443F88E5" w14:textId="4122060E" w:rsidR="00F27318" w:rsidRDefault="001618E6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Mengasuh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anak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di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rumah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yang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sumpek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?</w:t>
            </w:r>
          </w:p>
          <w:p w14:paraId="514F19A8" w14:textId="77777777" w:rsidR="001618E6" w:rsidRPr="004A02A3" w:rsidRDefault="001618E6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5F222DF4" w14:textId="77777777" w:rsidR="001618E6" w:rsidRDefault="001618E6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Akan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terasa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lebih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sulit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untuk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menjaga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keluarga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Anda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sehat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&amp;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ama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dari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# COVID19.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Untuk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mempermudah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cobalah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:</w:t>
            </w:r>
          </w:p>
          <w:p w14:paraId="700D74E3" w14:textId="34BA0622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1618E6"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Berbagi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Peran</w:t>
            </w:r>
            <w:proofErr w:type="spellEnd"/>
          </w:p>
          <w:p w14:paraId="4F4A1E07" w14:textId="637C41BC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1618E6"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Berolahraga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setiap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hari</w:t>
            </w:r>
            <w:proofErr w:type="spellEnd"/>
          </w:p>
          <w:p w14:paraId="696ECC3B" w14:textId="4378ABB3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1618E6"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Ambil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waktu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untuk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berdiam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sejenak</w:t>
            </w:r>
            <w:proofErr w:type="spellEnd"/>
          </w:p>
          <w:p w14:paraId="5A9DDD88" w14:textId="7D497653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1618E6"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Lakukan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pembatasan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sosial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&amp;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jadikan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kebersihan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sebagai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rutinitas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yang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menyenangkan</w:t>
            </w:r>
            <w:proofErr w:type="spellEnd"/>
          </w:p>
          <w:p w14:paraId="75488C09" w14:textId="77777777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7B31291B" w14:textId="3E0FF87B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>#COV</w:t>
            </w:r>
            <w:proofErr w:type="spellEnd"/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 xml:space="preserve">ID19Parenting tips: </w:t>
            </w:r>
            <w:hyperlink r:id="rId18" w:history="1">
              <w:r w:rsidR="00986C8F" w:rsidRPr="00244820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  <w:r w:rsidR="00986C8F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</w:p>
        </w:tc>
      </w:tr>
      <w:tr w:rsidR="001618E6" w:rsidRPr="000B0E48" w14:paraId="36729C1A" w14:textId="77777777" w:rsidTr="00B03764">
        <w:tc>
          <w:tcPr>
            <w:tcW w:w="5040" w:type="dxa"/>
          </w:tcPr>
          <w:p w14:paraId="12DC5DBD" w14:textId="60A470BA" w:rsidR="00F27318" w:rsidRPr="000B0E48" w:rsidRDefault="001618E6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1F858416" wp14:editId="2F917BB2">
                  <wp:extent cx="3067685" cy="1725658"/>
                  <wp:effectExtent l="0" t="0" r="0" b="1905"/>
                  <wp:docPr id="17" name="Picture 17" descr="A picture containing drawing,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Social Media Squares_Page_10.jp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7832" cy="17369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72D8DFE4" w14:textId="34BC2164" w:rsidR="00F27318" w:rsidRDefault="001618E6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Terteka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dalam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hal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keuanga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karena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# COVID19?</w:t>
            </w:r>
          </w:p>
          <w:p w14:paraId="3059C575" w14:textId="77777777" w:rsidR="001618E6" w:rsidRPr="00EA4B04" w:rsidRDefault="001618E6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254507B8" w14:textId="6445DB95" w:rsidR="001618E6" w:rsidRDefault="001618E6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Anda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tidak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sendiria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.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Ketika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anak-anak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minta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dibelika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sesuatu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,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hal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ini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dapat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menyebabka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pertengkara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,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tetapi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ada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cara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yang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dapat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dilakukan</w:t>
            </w:r>
            <w:proofErr w:type="spellEnd"/>
            <w:r>
              <w:rPr>
                <w:rFonts w:ascii="Roboto" w:eastAsia="Helvetica Neue" w:hAnsi="Roboto" w:cstheme="minorHAnsi"/>
                <w:sz w:val="18"/>
                <w:szCs w:val="18"/>
              </w:rPr>
              <w:t>:</w:t>
            </w:r>
          </w:p>
          <w:p w14:paraId="25FE14C3" w14:textId="4E2CC41A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1618E6">
              <w:t xml:space="preserve"> </w:t>
            </w:r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Cari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dukungan</w:t>
            </w:r>
            <w:proofErr w:type="spellEnd"/>
          </w:p>
          <w:p w14:paraId="1F6F363D" w14:textId="24219D50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1618E6"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Berapa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banyak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yang Anda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belanjakan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?</w:t>
            </w:r>
          </w:p>
          <w:p w14:paraId="08807AE2" w14:textId="1A5E6C4B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1618E6"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Kebutuhan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&amp;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keinginan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?</w:t>
            </w:r>
          </w:p>
          <w:p w14:paraId="43F6F6D5" w14:textId="3673BB3A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1618E6"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Buat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anggaran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keluarga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dengan</w:t>
            </w:r>
            <w:proofErr w:type="spellEnd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618E6" w:rsidRPr="001618E6">
              <w:rPr>
                <w:rFonts w:ascii="Roboto" w:eastAsia="Helvetica Neue" w:hAnsi="Roboto" w:cstheme="minorHAnsi"/>
                <w:sz w:val="18"/>
                <w:szCs w:val="18"/>
              </w:rPr>
              <w:t>anak-anak</w:t>
            </w:r>
            <w:proofErr w:type="spellEnd"/>
          </w:p>
          <w:p w14:paraId="74683533" w14:textId="77777777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5CCDCDFA" w14:textId="77777777" w:rsidR="00F2731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 xml:space="preserve">#COVID19Parenting tips: </w:t>
            </w:r>
            <w:hyperlink r:id="rId20" w:history="1">
              <w:r w:rsidRPr="00696EF1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</w:p>
          <w:p w14:paraId="5E63D1C0" w14:textId="77777777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</w:tc>
      </w:tr>
      <w:tr w:rsidR="001618E6" w:rsidRPr="000B0E48" w14:paraId="2F51679E" w14:textId="77777777" w:rsidTr="00B03764">
        <w:tc>
          <w:tcPr>
            <w:tcW w:w="5040" w:type="dxa"/>
          </w:tcPr>
          <w:p w14:paraId="65DB53C1" w14:textId="759CAAEF" w:rsidR="00F27318" w:rsidRPr="000B0E48" w:rsidRDefault="001618E6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16568ACA" wp14:editId="72813B02">
                  <wp:extent cx="3067941" cy="1725802"/>
                  <wp:effectExtent l="0" t="0" r="0" b="1905"/>
                  <wp:docPr id="16" name="Picture 16" descr="A drawing of a cartoon charac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Social Media Squares_Page_11.jp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9912" cy="1732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0369CC87" w14:textId="621E9C2C" w:rsidR="00F27318" w:rsidRDefault="001618E6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Keharmonisa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keluarga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tergantung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pada Anda!</w:t>
            </w:r>
          </w:p>
          <w:p w14:paraId="4B5A2E3B" w14:textId="77777777" w:rsidR="001618E6" w:rsidRPr="00EA4B04" w:rsidRDefault="001618E6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54F91A6E" w14:textId="7E5ECAC4" w:rsidR="00F27318" w:rsidRDefault="001618E6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Semaki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sering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kita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mempraktikka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contoh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hubunga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yang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damai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dan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penuh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cinta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kepada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anak-anak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,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semaki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mereka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merasa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ama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dan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dicintai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. Bahasa yang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positif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,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mendengarka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aktif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dan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empati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aka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memberika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dampak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yang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tidak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terduga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.</w:t>
            </w:r>
          </w:p>
          <w:p w14:paraId="1595C1DC" w14:textId="77777777" w:rsidR="001618E6" w:rsidRPr="00EA4B04" w:rsidRDefault="001618E6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7377D2F6" w14:textId="77777777" w:rsidR="00F2731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 xml:space="preserve">#COVID19Parenting tips: </w:t>
            </w:r>
            <w:hyperlink r:id="rId22" w:history="1">
              <w:r w:rsidRPr="00696EF1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</w:p>
          <w:p w14:paraId="56E521E0" w14:textId="77777777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</w:tc>
      </w:tr>
      <w:tr w:rsidR="001618E6" w:rsidRPr="000B0E48" w14:paraId="0F5FE462" w14:textId="77777777" w:rsidTr="00B03764">
        <w:tc>
          <w:tcPr>
            <w:tcW w:w="5040" w:type="dxa"/>
          </w:tcPr>
          <w:p w14:paraId="6100D8AF" w14:textId="59016A40" w:rsidR="00F27318" w:rsidRPr="000B0E48" w:rsidRDefault="001618E6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lastRenderedPageBreak/>
              <w:drawing>
                <wp:inline distT="0" distB="0" distL="0" distR="0" wp14:anchorId="26560F57" wp14:editId="3823E070">
                  <wp:extent cx="3068738" cy="1726250"/>
                  <wp:effectExtent l="0" t="0" r="5080" b="1270"/>
                  <wp:docPr id="13" name="Picture 13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Social Media Squares_Page_12.jp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5197" cy="17411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3B21BB0E" w14:textId="4861A83F" w:rsidR="00F27318" w:rsidRDefault="001618E6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Jutaa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anak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menghadapi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penutupa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sekolah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&amp;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isolasi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di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rumah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.</w:t>
            </w:r>
          </w:p>
          <w:p w14:paraId="658059EB" w14:textId="77777777" w:rsidR="001618E6" w:rsidRPr="00DD5600" w:rsidRDefault="001618E6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1811C9A7" w14:textId="2CAE3A38" w:rsidR="00F27318" w:rsidRDefault="001618E6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Sudahkah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Anda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mencoba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belajar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melalui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permaina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?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Ini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bisa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menyenangka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dan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mendidik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untuk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segala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usia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! Ada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begitu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banyak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jenis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permaina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,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lihat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mana yang Anda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suka</w:t>
            </w:r>
            <w:proofErr w:type="spellEnd"/>
            <w:r w:rsidRPr="001618E6">
              <w:rPr>
                <w:rFonts w:ascii="Apple Color Emoji" w:eastAsia="Helvetica Neue" w:hAnsi="Apple Color Emoji" w:cs="Apple Color Emoji"/>
                <w:sz w:val="18"/>
                <w:szCs w:val="18"/>
              </w:rPr>
              <w:t>👉</w:t>
            </w:r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#COVID19 Tips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Pengasuha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:</w:t>
            </w:r>
            <w:r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hyperlink r:id="rId24" w:history="1">
              <w:r w:rsidR="00F27318" w:rsidRPr="00696EF1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</w:p>
          <w:p w14:paraId="7D71BCAB" w14:textId="77777777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</w:tc>
      </w:tr>
      <w:tr w:rsidR="001618E6" w:rsidRPr="000B0E48" w14:paraId="79E89CCA" w14:textId="77777777" w:rsidTr="00B03764">
        <w:tc>
          <w:tcPr>
            <w:tcW w:w="5040" w:type="dxa"/>
          </w:tcPr>
          <w:p w14:paraId="6CC94B9B" w14:textId="2B8636ED" w:rsidR="00F27318" w:rsidRPr="000B0E48" w:rsidRDefault="001618E6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56F5DCFD" wp14:editId="58F21F6F">
                  <wp:extent cx="3068320" cy="1726015"/>
                  <wp:effectExtent l="0" t="0" r="5080" b="1270"/>
                  <wp:docPr id="7" name="Picture 7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ocial Media Squares_Page_13.jp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4862" cy="17521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50C3E59E" w14:textId="64CFD722" w:rsidR="00F27318" w:rsidRDefault="001618E6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Saat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kita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marah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...</w:t>
            </w:r>
          </w:p>
          <w:p w14:paraId="147D27DE" w14:textId="77777777" w:rsidR="001618E6" w:rsidRPr="00AF0AC9" w:rsidRDefault="001618E6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064CC68E" w14:textId="39064A11" w:rsidR="00F27318" w:rsidRDefault="001618E6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Kita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mencintai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anak-anak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tetapi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saat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Anda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terteka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dengan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kondisi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#COVID19,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uang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, dan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kuncitara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(lockdown)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dapat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membuat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kita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marah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.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Berikut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adalah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beberapa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tips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tentang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cara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mencegahnya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dan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mengatur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langkah-langkah</w:t>
            </w:r>
            <w:proofErr w:type="spellEnd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 xml:space="preserve"> Anda </w:t>
            </w:r>
            <w:proofErr w:type="spellStart"/>
            <w:r w:rsidRPr="001618E6">
              <w:rPr>
                <w:rFonts w:ascii="Roboto" w:eastAsia="Helvetica Neue" w:hAnsi="Roboto" w:cstheme="minorHAnsi"/>
                <w:sz w:val="18"/>
                <w:szCs w:val="18"/>
              </w:rPr>
              <w:t>selanjutnya</w:t>
            </w:r>
            <w:proofErr w:type="spellEnd"/>
            <w:r w:rsidR="00F27318" w:rsidRPr="00AF0AC9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="00F27318" w:rsidRPr="00AF0AC9">
              <w:rPr>
                <w:rFonts w:ascii="Roboto" w:eastAsia="Helvetica Neue" w:hAnsi="Roboto" w:cstheme="minorHAnsi"/>
                <w:sz w:val="18"/>
                <w:szCs w:val="18"/>
              </w:rPr>
              <w:t xml:space="preserve">️ </w:t>
            </w:r>
            <w:hyperlink r:id="rId26" w:history="1">
              <w:r w:rsidR="00F27318" w:rsidRPr="00696EF1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</w:p>
          <w:p w14:paraId="4A69E098" w14:textId="77777777" w:rsidR="00F27318" w:rsidRPr="00AF0AC9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5ADA0B19" w14:textId="77777777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AF0AC9">
              <w:rPr>
                <w:rFonts w:ascii="Roboto" w:eastAsia="Helvetica Neue" w:hAnsi="Roboto" w:cstheme="minorHAnsi"/>
                <w:sz w:val="18"/>
                <w:szCs w:val="18"/>
              </w:rPr>
              <w:t>#COVID19Parenting</w:t>
            </w:r>
          </w:p>
        </w:tc>
      </w:tr>
    </w:tbl>
    <w:p w14:paraId="6BD3E1FF" w14:textId="77777777" w:rsidR="00F27318" w:rsidRPr="000B0E48" w:rsidRDefault="00F27318" w:rsidP="00F27318">
      <w:pPr>
        <w:shd w:val="clear" w:color="auto" w:fill="FFFFFF"/>
        <w:rPr>
          <w:rFonts w:ascii="Roboto" w:eastAsia="Times New Roman" w:hAnsi="Roboto" w:cs="Times New Roman"/>
          <w:lang w:val="en-US"/>
        </w:rPr>
      </w:pPr>
    </w:p>
    <w:p w14:paraId="35BD4D7C" w14:textId="3A525A66" w:rsidR="00AD634A" w:rsidRPr="000B0E48" w:rsidRDefault="00AD634A" w:rsidP="003D30E3">
      <w:pPr>
        <w:shd w:val="clear" w:color="auto" w:fill="FFFFFF"/>
        <w:rPr>
          <w:rFonts w:ascii="Roboto" w:eastAsia="Times New Roman" w:hAnsi="Roboto" w:cs="Times New Roman"/>
          <w:lang w:val="en-US"/>
        </w:rPr>
      </w:pPr>
    </w:p>
    <w:sectPr w:rsidR="00AD634A" w:rsidRPr="000B0E48">
      <w:pgSz w:w="11900" w:h="16840"/>
      <w:pgMar w:top="1440" w:right="1440" w:bottom="1440" w:left="1440" w:header="708" w:footer="708" w:gutter="0"/>
      <w:cols w:space="720" w:equalWidth="0">
        <w:col w:w="93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altName w:val="Arial"/>
    <w:panose1 w:val="00000000000000000000"/>
    <w:charset w:val="00"/>
    <w:family w:val="auto"/>
    <w:pitch w:val="variable"/>
    <w:sig w:usb0="E0000AFF" w:usb1="5000217F" w:usb2="00000021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397570"/>
    <w:multiLevelType w:val="hybridMultilevel"/>
    <w:tmpl w:val="D6C60994"/>
    <w:lvl w:ilvl="0" w:tplc="C408ED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sTA0MLc0NrE0MzFQ0lEKTi0uzszPAykwNKsFAAfAwbwtAAAA"/>
  </w:docVars>
  <w:rsids>
    <w:rsidRoot w:val="000322AC"/>
    <w:rsid w:val="000322AC"/>
    <w:rsid w:val="000B0E48"/>
    <w:rsid w:val="00111916"/>
    <w:rsid w:val="001618E6"/>
    <w:rsid w:val="001F3A90"/>
    <w:rsid w:val="00203702"/>
    <w:rsid w:val="002755B7"/>
    <w:rsid w:val="002B7F18"/>
    <w:rsid w:val="00345E07"/>
    <w:rsid w:val="003D30E3"/>
    <w:rsid w:val="00422047"/>
    <w:rsid w:val="00430A76"/>
    <w:rsid w:val="0044063E"/>
    <w:rsid w:val="004A21E9"/>
    <w:rsid w:val="004B7A49"/>
    <w:rsid w:val="00560FBE"/>
    <w:rsid w:val="0059533A"/>
    <w:rsid w:val="005A7D39"/>
    <w:rsid w:val="005E698A"/>
    <w:rsid w:val="005F7B67"/>
    <w:rsid w:val="00684E24"/>
    <w:rsid w:val="006E40F9"/>
    <w:rsid w:val="007D4873"/>
    <w:rsid w:val="008843C7"/>
    <w:rsid w:val="008B7C26"/>
    <w:rsid w:val="008C6A77"/>
    <w:rsid w:val="00900EC6"/>
    <w:rsid w:val="00910573"/>
    <w:rsid w:val="00941282"/>
    <w:rsid w:val="00986C8F"/>
    <w:rsid w:val="00A12539"/>
    <w:rsid w:val="00A7024F"/>
    <w:rsid w:val="00A76E42"/>
    <w:rsid w:val="00AA1FEB"/>
    <w:rsid w:val="00AD634A"/>
    <w:rsid w:val="00B03764"/>
    <w:rsid w:val="00B430B1"/>
    <w:rsid w:val="00B456C8"/>
    <w:rsid w:val="00BE59EF"/>
    <w:rsid w:val="00C22B4D"/>
    <w:rsid w:val="00C44BA9"/>
    <w:rsid w:val="00D778C4"/>
    <w:rsid w:val="00DD5362"/>
    <w:rsid w:val="00E009B6"/>
    <w:rsid w:val="00E45734"/>
    <w:rsid w:val="00EA6EFD"/>
    <w:rsid w:val="00F00565"/>
    <w:rsid w:val="00F27318"/>
    <w:rsid w:val="00F523CD"/>
    <w:rsid w:val="00F94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162B77C"/>
  <w15:docId w15:val="{B84C2723-54C7-4A57-9233-378B2F0DD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A76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399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99D"/>
    <w:rPr>
      <w:rFonts w:ascii="Times New Roman" w:hAnsi="Times New Roman" w:cs="Times New Roman"/>
      <w:sz w:val="18"/>
      <w:szCs w:val="18"/>
    </w:rPr>
  </w:style>
  <w:style w:type="character" w:styleId="Strong">
    <w:name w:val="Strong"/>
    <w:basedOn w:val="DefaultParagraphFont"/>
    <w:uiPriority w:val="22"/>
    <w:qFormat/>
    <w:rsid w:val="00786C07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4E47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47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47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47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47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23C5A"/>
  </w:style>
  <w:style w:type="character" w:styleId="Hyperlink">
    <w:name w:val="Hyperlink"/>
    <w:basedOn w:val="DefaultParagraphFont"/>
    <w:uiPriority w:val="99"/>
    <w:unhideWhenUsed/>
    <w:rsid w:val="000628D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28D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6A92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6A59FE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430A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D30E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paragraph" w:styleId="ListParagraph">
    <w:name w:val="List Paragraph"/>
    <w:basedOn w:val="Normal"/>
    <w:uiPriority w:val="34"/>
    <w:qFormat/>
    <w:rsid w:val="009412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1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4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4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4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71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2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73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6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5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8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0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9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54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8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0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5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47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33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44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22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82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5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1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4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vid19parenting.com" TargetMode="External"/><Relationship Id="rId13" Type="http://schemas.openxmlformats.org/officeDocument/2006/relationships/image" Target="media/image6.jpeg"/><Relationship Id="rId18" Type="http://schemas.openxmlformats.org/officeDocument/2006/relationships/hyperlink" Target="http://www.covid19parenting.com" TargetMode="External"/><Relationship Id="rId26" Type="http://schemas.openxmlformats.org/officeDocument/2006/relationships/hyperlink" Target="http://www.covid19parenting.com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jpeg"/><Relationship Id="rId7" Type="http://schemas.openxmlformats.org/officeDocument/2006/relationships/image" Target="media/image1.jpeg"/><Relationship Id="rId12" Type="http://schemas.openxmlformats.org/officeDocument/2006/relationships/image" Target="media/image5.jpeg"/><Relationship Id="rId17" Type="http://schemas.openxmlformats.org/officeDocument/2006/relationships/image" Target="media/image9.jpeg"/><Relationship Id="rId25" Type="http://schemas.openxmlformats.org/officeDocument/2006/relationships/image" Target="media/image13.jpeg"/><Relationship Id="rId2" Type="http://schemas.openxmlformats.org/officeDocument/2006/relationships/numbering" Target="numbering.xml"/><Relationship Id="rId16" Type="http://schemas.openxmlformats.org/officeDocument/2006/relationships/hyperlink" Target="http://www.covid19parenting.com" TargetMode="External"/><Relationship Id="rId20" Type="http://schemas.openxmlformats.org/officeDocument/2006/relationships/hyperlink" Target="http://www.covid19parenting.com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www.covid19parenting.com" TargetMode="External"/><Relationship Id="rId11" Type="http://schemas.openxmlformats.org/officeDocument/2006/relationships/image" Target="media/image4.jpeg"/><Relationship Id="rId24" Type="http://schemas.openxmlformats.org/officeDocument/2006/relationships/hyperlink" Target="http://www.covid19parenting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2.jpeg"/><Relationship Id="rId28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hyperlink" Target="http://www.covid19parenting.com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HLOoqNzNuoOJccWfS1PukIaOt3w==">AMUW2mWmOkAiVQ16GPkN21uPvbAJrQ/SqonKoWjLLLQL6QwprjAN5zLAt186Uo4j0THzbXGTw7Fxzv1I8b9GUgvhCu8C9xazFPYkMGQfiOpIcR8I9l0Cb2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4</Pages>
  <Words>878</Words>
  <Characters>500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e Cluver</dc:creator>
  <cp:lastModifiedBy>Nicole Chetty</cp:lastModifiedBy>
  <cp:revision>4</cp:revision>
  <dcterms:created xsi:type="dcterms:W3CDTF">2020-04-16T20:02:00Z</dcterms:created>
  <dcterms:modified xsi:type="dcterms:W3CDTF">2020-06-26T07:03:00Z</dcterms:modified>
</cp:coreProperties>
</file>